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B83211" w14:textId="08723682" w:rsidR="00BE246A" w:rsidRDefault="00DB2535">
      <w:r>
        <w:rPr>
          <w:noProof/>
        </w:rPr>
        <w:drawing>
          <wp:inline distT="0" distB="0" distL="0" distR="0" wp14:anchorId="0FF68CE8" wp14:editId="459C0613">
            <wp:extent cx="5943600" cy="336740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1C270" w14:textId="65616753" w:rsidR="00DB2535" w:rsidRDefault="00DB2535">
      <w:r>
        <w:rPr>
          <w:noProof/>
        </w:rPr>
        <w:drawing>
          <wp:inline distT="0" distB="0" distL="0" distR="0" wp14:anchorId="64C5BB95" wp14:editId="55C5C7ED">
            <wp:extent cx="3525613" cy="263366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35368" cy="264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8140E" w14:textId="51520EBC" w:rsidR="00C62A17" w:rsidRDefault="00DB2535">
      <w:r>
        <w:rPr>
          <w:noProof/>
        </w:rPr>
        <w:lastRenderedPageBreak/>
        <w:drawing>
          <wp:inline distT="0" distB="0" distL="0" distR="0" wp14:anchorId="540C3084" wp14:editId="69D4168E">
            <wp:extent cx="3905250" cy="2697793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910572" cy="2701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62A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zNLYws7AwNLEwNjRQ0lEKTi0uzszPAykwrAUAPPjUxywAAAA="/>
  </w:docVars>
  <w:rsids>
    <w:rsidRoot w:val="00C62A17"/>
    <w:rsid w:val="00BE246A"/>
    <w:rsid w:val="00C62A17"/>
    <w:rsid w:val="00DA756D"/>
    <w:rsid w:val="00DB2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AF621"/>
  <w15:chartTrackingRefBased/>
  <w15:docId w15:val="{B19941D0-EA5B-47CC-B087-2412974C05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han Pham</dc:creator>
  <cp:keywords/>
  <dc:description/>
  <cp:lastModifiedBy>Nhan Pham</cp:lastModifiedBy>
  <cp:revision>1</cp:revision>
  <dcterms:created xsi:type="dcterms:W3CDTF">2021-03-31T19:51:00Z</dcterms:created>
  <dcterms:modified xsi:type="dcterms:W3CDTF">2021-03-31T21:08:00Z</dcterms:modified>
</cp:coreProperties>
</file>